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4F61" w:rsidRDefault="000C59F6">
      <w:pPr>
        <w:pStyle w:val="Heading1"/>
      </w:pPr>
      <w:bookmarkStart w:id="0" w:name="lab-answer-key-module-4-virtual-machines"/>
      <w:bookmarkStart w:id="1" w:name="_GoBack"/>
      <w:bookmarkEnd w:id="0"/>
      <w:bookmarkEnd w:id="1"/>
      <w:r>
        <w:t>Lab Answer Key:  Module 4: Virtual Machines</w:t>
      </w:r>
    </w:p>
    <w:p w:rsidR="003C4F61" w:rsidRDefault="000C59F6">
      <w:pPr>
        <w:pStyle w:val="Heading2"/>
      </w:pPr>
      <w:bookmarkStart w:id="2" w:name="lab-5-managing-azure-storage"/>
      <w:bookmarkEnd w:id="2"/>
      <w:r>
        <w:t>Lab 5: Managing Azure Storage</w:t>
      </w:r>
    </w:p>
    <w:p w:rsidR="003C4F61" w:rsidRDefault="000C59F6">
      <w:pPr>
        <w:pStyle w:val="Heading3"/>
      </w:pPr>
      <w:bookmarkStart w:id="3" w:name="exercise-1-managing-azure-storage-accoun"/>
      <w:bookmarkEnd w:id="3"/>
      <w:r>
        <w:t>Exercise 1: Managing Azure Storage accounts and blobs</w:t>
      </w:r>
    </w:p>
    <w:p w:rsidR="003C4F61" w:rsidRDefault="000C59F6">
      <w:r>
        <w:t>The main tasks for this exercise are as follows:</w:t>
      </w:r>
    </w:p>
    <w:p w:rsidR="003C4F61" w:rsidRDefault="000C59F6">
      <w:pPr>
        <w:pStyle w:val="Compact"/>
        <w:numPr>
          <w:ilvl w:val="0"/>
          <w:numId w:val="17"/>
        </w:numPr>
      </w:pPr>
      <w:r>
        <w:t>Create a storage account.</w:t>
      </w:r>
    </w:p>
    <w:p w:rsidR="003C4F61" w:rsidRDefault="000C59F6">
      <w:pPr>
        <w:pStyle w:val="Compact"/>
        <w:numPr>
          <w:ilvl w:val="0"/>
          <w:numId w:val="17"/>
        </w:numPr>
      </w:pPr>
      <w:r>
        <w:t>Review storage account keys.</w:t>
      </w:r>
    </w:p>
    <w:p w:rsidR="003C4F61" w:rsidRDefault="000C59F6">
      <w:pPr>
        <w:pStyle w:val="Compact"/>
        <w:numPr>
          <w:ilvl w:val="0"/>
          <w:numId w:val="17"/>
        </w:numPr>
      </w:pPr>
      <w:r>
        <w:t>Work with Azure Storage Explorer.</w:t>
      </w:r>
    </w:p>
    <w:p w:rsidR="003C4F61" w:rsidRDefault="000C59F6">
      <w:pPr>
        <w:pStyle w:val="Compact"/>
        <w:numPr>
          <w:ilvl w:val="0"/>
          <w:numId w:val="17"/>
        </w:numPr>
      </w:pPr>
      <w:r>
        <w:t>Copy a blob between storage accounts.</w:t>
      </w:r>
    </w:p>
    <w:p w:rsidR="003C4F61" w:rsidRDefault="000C59F6">
      <w:pPr>
        <w:pStyle w:val="Heading4"/>
      </w:pPr>
      <w:bookmarkStart w:id="4" w:name="task-1-create-a-storage-account"/>
      <w:bookmarkEnd w:id="4"/>
      <w:r>
        <w:t>Task 1: Create a Storage Account</w:t>
      </w:r>
    </w:p>
    <w:p w:rsidR="003C4F61" w:rsidRDefault="000C59F6">
      <w:r>
        <w:t>In this task, you will create a new storage account.</w:t>
      </w:r>
    </w:p>
    <w:p w:rsidR="003C4F61" w:rsidRDefault="000C59F6">
      <w:pPr>
        <w:numPr>
          <w:ilvl w:val="0"/>
          <w:numId w:val="18"/>
        </w:numPr>
      </w:pPr>
      <w:r>
        <w:t>Open your browser and navigate to https://portal.azure.com.</w:t>
      </w:r>
    </w:p>
    <w:p w:rsidR="003C4F61" w:rsidRDefault="000C59F6">
      <w:pPr>
        <w:numPr>
          <w:ilvl w:val="0"/>
          <w:numId w:val="16"/>
        </w:numPr>
      </w:pPr>
      <w:r>
        <w:t>Recommend</w:t>
      </w:r>
      <w:r>
        <w:t xml:space="preserve">ation: Open your browser in the </w:t>
      </w:r>
      <w:r>
        <w:rPr>
          <w:b/>
        </w:rPr>
        <w:t>InPrivate</w:t>
      </w:r>
      <w:r>
        <w:t xml:space="preserve"> mode.</w:t>
      </w:r>
    </w:p>
    <w:p w:rsidR="003C4F61" w:rsidRDefault="000C59F6">
      <w:pPr>
        <w:numPr>
          <w:ilvl w:val="0"/>
          <w:numId w:val="18"/>
        </w:numPr>
      </w:pPr>
      <w:r>
        <w:t>Enter your Microsoft Azure subscription credentials.</w:t>
      </w:r>
    </w:p>
    <w:p w:rsidR="003C4F61" w:rsidRDefault="000C59F6">
      <w:pPr>
        <w:numPr>
          <w:ilvl w:val="0"/>
          <w:numId w:val="16"/>
        </w:numPr>
      </w:pPr>
      <w:r>
        <w:t>If your account is associated with an organization account and a Microsoft account, you may be prompted to choose which one to authenticate with for your M</w:t>
      </w:r>
      <w:r>
        <w:t>icrosoft Azure account.</w:t>
      </w:r>
    </w:p>
    <w:p w:rsidR="003C4F61" w:rsidRDefault="000C59F6">
      <w:pPr>
        <w:numPr>
          <w:ilvl w:val="0"/>
          <w:numId w:val="18"/>
        </w:numPr>
      </w:pPr>
      <w:r>
        <w:t xml:space="preserve">Click </w:t>
      </w:r>
      <w:r>
        <w:rPr>
          <w:b/>
        </w:rPr>
        <w:t>New</w:t>
      </w:r>
      <w:r>
        <w:t xml:space="preserve">, click </w:t>
      </w:r>
      <w:r>
        <w:rPr>
          <w:b/>
        </w:rPr>
        <w:t>Storage</w:t>
      </w:r>
      <w:r>
        <w:t xml:space="preserve">, and then click </w:t>
      </w:r>
      <w:r>
        <w:rPr>
          <w:b/>
        </w:rPr>
        <w:t>Storage Account</w:t>
      </w:r>
      <w:r>
        <w:t>.</w:t>
      </w:r>
    </w:p>
    <w:p w:rsidR="003C4F61" w:rsidRDefault="000C59F6">
      <w:pPr>
        <w:numPr>
          <w:ilvl w:val="0"/>
          <w:numId w:val="18"/>
        </w:numPr>
      </w:pPr>
      <w:r>
        <w:t xml:space="preserve">Specify the following storage account settings and then click </w:t>
      </w:r>
      <w:r>
        <w:rPr>
          <w:b/>
        </w:rPr>
        <w:t>Create</w:t>
      </w:r>
      <w:r>
        <w:t>:</w:t>
      </w:r>
    </w:p>
    <w:p w:rsidR="003C4F61" w:rsidRDefault="000C59F6">
      <w:pPr>
        <w:pStyle w:val="Compact"/>
        <w:numPr>
          <w:ilvl w:val="0"/>
          <w:numId w:val="19"/>
        </w:numPr>
      </w:pPr>
      <w:r>
        <w:t>Name: a unique name for your storage account</w:t>
      </w:r>
    </w:p>
    <w:p w:rsidR="003C4F61" w:rsidRDefault="000C59F6">
      <w:pPr>
        <w:pStyle w:val="Compact"/>
        <w:numPr>
          <w:ilvl w:val="0"/>
          <w:numId w:val="19"/>
        </w:numPr>
      </w:pPr>
      <w:r>
        <w:t xml:space="preserve">Deployment model: </w:t>
      </w:r>
      <w:r>
        <w:rPr>
          <w:b/>
        </w:rPr>
        <w:t>Resource Manager</w:t>
      </w:r>
    </w:p>
    <w:p w:rsidR="003C4F61" w:rsidRDefault="000C59F6">
      <w:pPr>
        <w:pStyle w:val="Compact"/>
        <w:numPr>
          <w:ilvl w:val="0"/>
          <w:numId w:val="19"/>
        </w:numPr>
      </w:pPr>
      <w:r>
        <w:t xml:space="preserve">Account kind: </w:t>
      </w:r>
      <w:r>
        <w:rPr>
          <w:b/>
        </w:rPr>
        <w:t>General pu</w:t>
      </w:r>
      <w:r>
        <w:rPr>
          <w:b/>
        </w:rPr>
        <w:t>rpose</w:t>
      </w:r>
    </w:p>
    <w:p w:rsidR="003C4F61" w:rsidRDefault="000C59F6">
      <w:pPr>
        <w:pStyle w:val="Compact"/>
        <w:numPr>
          <w:ilvl w:val="0"/>
          <w:numId w:val="19"/>
        </w:numPr>
      </w:pPr>
      <w:r>
        <w:t xml:space="preserve">Performance: </w:t>
      </w:r>
      <w:r>
        <w:rPr>
          <w:b/>
        </w:rPr>
        <w:t>Standard</w:t>
      </w:r>
    </w:p>
    <w:p w:rsidR="003C4F61" w:rsidRDefault="000C59F6">
      <w:pPr>
        <w:pStyle w:val="Compact"/>
        <w:numPr>
          <w:ilvl w:val="0"/>
          <w:numId w:val="19"/>
        </w:numPr>
      </w:pPr>
      <w:r>
        <w:t xml:space="preserve">Replication: </w:t>
      </w:r>
      <w:r>
        <w:rPr>
          <w:b/>
        </w:rPr>
        <w:t>Locally-redundant storage (LRS)</w:t>
      </w:r>
    </w:p>
    <w:p w:rsidR="003C4F61" w:rsidRDefault="000C59F6">
      <w:pPr>
        <w:pStyle w:val="Compact"/>
        <w:numPr>
          <w:ilvl w:val="0"/>
          <w:numId w:val="19"/>
        </w:numPr>
      </w:pPr>
      <w:r>
        <w:t xml:space="preserve">Storage service encryption: </w:t>
      </w:r>
      <w:r>
        <w:rPr>
          <w:b/>
        </w:rPr>
        <w:t>Disabled</w:t>
      </w:r>
    </w:p>
    <w:p w:rsidR="003C4F61" w:rsidRDefault="000C59F6">
      <w:pPr>
        <w:pStyle w:val="Compact"/>
        <w:numPr>
          <w:ilvl w:val="0"/>
          <w:numId w:val="19"/>
        </w:numPr>
      </w:pPr>
      <w:r>
        <w:t>Subscription: your Azure subscription</w:t>
      </w:r>
    </w:p>
    <w:p w:rsidR="003C4F61" w:rsidRDefault="000C59F6">
      <w:pPr>
        <w:pStyle w:val="Compact"/>
        <w:numPr>
          <w:ilvl w:val="0"/>
          <w:numId w:val="19"/>
        </w:numPr>
      </w:pPr>
      <w:r>
        <w:t xml:space="preserve">Resource Group: Ensure that the </w:t>
      </w:r>
      <w:r>
        <w:rPr>
          <w:b/>
        </w:rPr>
        <w:t>Use existing</w:t>
      </w:r>
      <w:r>
        <w:t xml:space="preserve"> option is selected and click </w:t>
      </w:r>
      <w:r>
        <w:rPr>
          <w:b/>
        </w:rPr>
        <w:t>LABRG</w:t>
      </w:r>
      <w:r>
        <w:t xml:space="preserve"> in the drop-down list</w:t>
      </w:r>
    </w:p>
    <w:p w:rsidR="003C4F61" w:rsidRDefault="000C59F6">
      <w:pPr>
        <w:pStyle w:val="Compact"/>
        <w:numPr>
          <w:ilvl w:val="0"/>
          <w:numId w:val="19"/>
        </w:numPr>
      </w:pPr>
      <w:r>
        <w:t>Locati</w:t>
      </w:r>
      <w:r>
        <w:t>on: Select region nearest your location.</w:t>
      </w:r>
    </w:p>
    <w:p w:rsidR="003C4F61" w:rsidRDefault="000C59F6">
      <w:pPr>
        <w:pStyle w:val="Heading4"/>
      </w:pPr>
      <w:bookmarkStart w:id="5" w:name="task-2-review-storage-account-keys"/>
      <w:bookmarkEnd w:id="5"/>
      <w:r>
        <w:t>Task 2: Review storage account keys</w:t>
      </w:r>
    </w:p>
    <w:p w:rsidR="003C4F61" w:rsidRDefault="000C59F6">
      <w:r>
        <w:t>When you create a storage account, Azure generates two 512-bit storage access keys. These keys are used for authentication for accessing the storage account.</w:t>
      </w:r>
    </w:p>
    <w:p w:rsidR="003C4F61" w:rsidRDefault="000C59F6">
      <w:r>
        <w:t>The storage account name in combination with storage account key function as a connection string t</w:t>
      </w:r>
      <w:r>
        <w:t>o the storage account when accessed by third party tools, or programmatically. Azure enables regeneration of the storage account key without interruption of the storage service.</w:t>
      </w:r>
    </w:p>
    <w:p w:rsidR="003C4F61" w:rsidRDefault="000C59F6">
      <w:r>
        <w:t>To access the storage account keys, do the following:</w:t>
      </w:r>
    </w:p>
    <w:p w:rsidR="003C4F61" w:rsidRDefault="000C59F6">
      <w:pPr>
        <w:numPr>
          <w:ilvl w:val="0"/>
          <w:numId w:val="20"/>
        </w:numPr>
      </w:pPr>
      <w:r>
        <w:t>In the hub menu of the A</w:t>
      </w:r>
      <w:r>
        <w:t xml:space="preserve">zure portal, click </w:t>
      </w:r>
      <w:r>
        <w:rPr>
          <w:b/>
        </w:rPr>
        <w:t>Storage accounts</w:t>
      </w:r>
      <w:r>
        <w:t>.</w:t>
      </w:r>
    </w:p>
    <w:p w:rsidR="003C4F61" w:rsidRDefault="000C59F6">
      <w:pPr>
        <w:numPr>
          <w:ilvl w:val="0"/>
          <w:numId w:val="20"/>
        </w:numPr>
      </w:pPr>
      <w:r>
        <w:t xml:space="preserve">On the </w:t>
      </w:r>
      <w:r>
        <w:rPr>
          <w:b/>
        </w:rPr>
        <w:t>Storage accounts</w:t>
      </w:r>
      <w:r>
        <w:t xml:space="preserve"> blade, click the storage account you created in the previous task.</w:t>
      </w:r>
    </w:p>
    <w:p w:rsidR="003C4F61" w:rsidRDefault="000C59F6">
      <w:pPr>
        <w:numPr>
          <w:ilvl w:val="0"/>
          <w:numId w:val="20"/>
        </w:numPr>
      </w:pPr>
      <w:r>
        <w:t xml:space="preserve">On the storage account blade, click </w:t>
      </w:r>
      <w:r>
        <w:rPr>
          <w:b/>
        </w:rPr>
        <w:t>Access keys</w:t>
      </w:r>
      <w:r>
        <w:t>.</w:t>
      </w:r>
    </w:p>
    <w:p w:rsidR="003C4F61" w:rsidRDefault="000C59F6">
      <w:pPr>
        <w:numPr>
          <w:ilvl w:val="0"/>
          <w:numId w:val="20"/>
        </w:numPr>
      </w:pPr>
      <w:r>
        <w:t xml:space="preserve">On the Access keys page for your new storage account, note the values of </w:t>
      </w:r>
      <w:r>
        <w:rPr>
          <w:b/>
        </w:rPr>
        <w:t>key1</w:t>
      </w:r>
      <w:r>
        <w:t xml:space="preserve"> a</w:t>
      </w:r>
      <w:r>
        <w:t xml:space="preserve">nd </w:t>
      </w:r>
      <w:r>
        <w:rPr>
          <w:b/>
        </w:rPr>
        <w:t>key2</w:t>
      </w:r>
      <w:r>
        <w:t>.</w:t>
      </w:r>
    </w:p>
    <w:p w:rsidR="003C4F61" w:rsidRDefault="000C59F6">
      <w:pPr>
        <w:pStyle w:val="Heading4"/>
      </w:pPr>
      <w:bookmarkStart w:id="6" w:name="task-3-work-with-azure-storage-explorer"/>
      <w:bookmarkEnd w:id="6"/>
      <w:r>
        <w:t>Task 3: Work with Azure Storage Explorer</w:t>
      </w:r>
    </w:p>
    <w:p w:rsidR="003C4F61" w:rsidRDefault="000C59F6">
      <w:pPr>
        <w:numPr>
          <w:ilvl w:val="0"/>
          <w:numId w:val="21"/>
        </w:numPr>
      </w:pPr>
      <w:r>
        <w:t>Download and install Microsoft Azure Storage Explorer from http://storageexplorer.com/.</w:t>
      </w:r>
    </w:p>
    <w:p w:rsidR="003C4F61" w:rsidRDefault="000C59F6">
      <w:pPr>
        <w:numPr>
          <w:ilvl w:val="0"/>
          <w:numId w:val="21"/>
        </w:numPr>
      </w:pPr>
      <w:r>
        <w:t xml:space="preserve">Open </w:t>
      </w:r>
      <w:r>
        <w:rPr>
          <w:b/>
        </w:rPr>
        <w:t>Microsoft Azure Storage Explorer</w:t>
      </w:r>
      <w:r>
        <w:t>.</w:t>
      </w:r>
    </w:p>
    <w:p w:rsidR="003C4F61" w:rsidRDefault="000C59F6">
      <w:pPr>
        <w:numPr>
          <w:ilvl w:val="0"/>
          <w:numId w:val="21"/>
        </w:numPr>
      </w:pPr>
      <w:r>
        <w:t xml:space="preserve">When prompted to </w:t>
      </w:r>
      <w:r>
        <w:rPr>
          <w:b/>
        </w:rPr>
        <w:t>Connect to Azure Storage</w:t>
      </w:r>
      <w:r>
        <w:t xml:space="preserve">, ensure that </w:t>
      </w:r>
      <w:r>
        <w:rPr>
          <w:b/>
        </w:rPr>
        <w:t>Sign in using your Azure Account(s)</w:t>
      </w:r>
      <w:r>
        <w:t xml:space="preserve"> option is selected and click </w:t>
      </w:r>
      <w:r>
        <w:rPr>
          <w:b/>
        </w:rPr>
        <w:t>Connect</w:t>
      </w:r>
      <w:r>
        <w:t>.</w:t>
      </w:r>
    </w:p>
    <w:p w:rsidR="003C4F61" w:rsidRDefault="000C59F6">
      <w:pPr>
        <w:numPr>
          <w:ilvl w:val="0"/>
          <w:numId w:val="21"/>
        </w:numPr>
      </w:pPr>
      <w:r>
        <w:t>When prompted, provide your credentials to connect to your subscription.</w:t>
      </w:r>
    </w:p>
    <w:p w:rsidR="003C4F61" w:rsidRDefault="000C59F6">
      <w:pPr>
        <w:numPr>
          <w:ilvl w:val="0"/>
          <w:numId w:val="21"/>
        </w:numPr>
      </w:pPr>
      <w:r>
        <w:t xml:space="preserve">To create a blob container, in the storage explorer window, click the storage account created in the earlier </w:t>
      </w:r>
      <w:r>
        <w:t>exercise.</w:t>
      </w:r>
    </w:p>
    <w:p w:rsidR="003C4F61" w:rsidRDefault="000C59F6">
      <w:pPr>
        <w:numPr>
          <w:ilvl w:val="0"/>
          <w:numId w:val="21"/>
        </w:numPr>
      </w:pPr>
      <w:r>
        <w:t xml:space="preserve">Right click on </w:t>
      </w:r>
      <w:r>
        <w:rPr>
          <w:b/>
        </w:rPr>
        <w:t>Blob Containers</w:t>
      </w:r>
      <w:r>
        <w:t xml:space="preserve"> sub-node of the storage account and then select </w:t>
      </w:r>
      <w:r>
        <w:rPr>
          <w:b/>
        </w:rPr>
        <w:t>Create Blob Container</w:t>
      </w:r>
      <w:r>
        <w:t xml:space="preserve">, and name it </w:t>
      </w:r>
      <w:r>
        <w:rPr>
          <w:b/>
        </w:rPr>
        <w:t>newcontainer</w:t>
      </w:r>
      <w:r>
        <w:t>.</w:t>
      </w:r>
    </w:p>
    <w:p w:rsidR="003C4F61" w:rsidRDefault="000C59F6">
      <w:pPr>
        <w:numPr>
          <w:ilvl w:val="0"/>
          <w:numId w:val="21"/>
        </w:numPr>
      </w:pPr>
      <w:r>
        <w:t xml:space="preserve">Double-click </w:t>
      </w:r>
      <w:r>
        <w:rPr>
          <w:b/>
        </w:rPr>
        <w:t>newcontainer</w:t>
      </w:r>
      <w:r>
        <w:t>.</w:t>
      </w:r>
    </w:p>
    <w:p w:rsidR="003C4F61" w:rsidRDefault="000C59F6">
      <w:pPr>
        <w:numPr>
          <w:ilvl w:val="0"/>
          <w:numId w:val="16"/>
        </w:numPr>
      </w:pPr>
      <w:r>
        <w:t>Note: You can drag and drop files to the container</w:t>
      </w:r>
    </w:p>
    <w:p w:rsidR="003C4F61" w:rsidRDefault="000C59F6">
      <w:pPr>
        <w:numPr>
          <w:ilvl w:val="0"/>
          <w:numId w:val="21"/>
        </w:numPr>
      </w:pPr>
      <w:r>
        <w:t>On your local computer, open File Explor</w:t>
      </w:r>
      <w:r>
        <w:t>er and create a new folder **C:*.</w:t>
      </w:r>
    </w:p>
    <w:p w:rsidR="003C4F61" w:rsidRDefault="000C59F6">
      <w:pPr>
        <w:numPr>
          <w:ilvl w:val="0"/>
          <w:numId w:val="21"/>
        </w:numPr>
      </w:pPr>
      <w:r>
        <w:t xml:space="preserve">Double-click </w:t>
      </w:r>
      <w:r>
        <w:rPr>
          <w:b/>
        </w:rPr>
        <w:t>MyLocalStore</w:t>
      </w:r>
      <w:r>
        <w:t xml:space="preserve"> to open the folder.</w:t>
      </w:r>
    </w:p>
    <w:p w:rsidR="003C4F61" w:rsidRDefault="000C59F6">
      <w:pPr>
        <w:numPr>
          <w:ilvl w:val="0"/>
          <w:numId w:val="21"/>
        </w:numPr>
      </w:pPr>
      <w:r>
        <w:t xml:space="preserve">Create a new text file named </w:t>
      </w:r>
      <w:r>
        <w:rPr>
          <w:b/>
        </w:rPr>
        <w:t>File1.txt</w:t>
      </w:r>
      <w:r>
        <w:t xml:space="preserve"> in the </w:t>
      </w:r>
      <w:r>
        <w:rPr>
          <w:b/>
        </w:rPr>
        <w:t>MyLocalStore</w:t>
      </w:r>
      <w:r>
        <w:t xml:space="preserve"> folder. Open the file in Notepad, type in “Hello world” in the file, save it, and close Notepad.</w:t>
      </w:r>
    </w:p>
    <w:p w:rsidR="003C4F61" w:rsidRDefault="000C59F6">
      <w:pPr>
        <w:numPr>
          <w:ilvl w:val="0"/>
          <w:numId w:val="21"/>
        </w:numPr>
      </w:pPr>
      <w:r>
        <w:t>Drag and drop the fi</w:t>
      </w:r>
      <w:r>
        <w:t xml:space="preserve">le to the </w:t>
      </w:r>
      <w:r>
        <w:rPr>
          <w:b/>
        </w:rPr>
        <w:t>newcontainer</w:t>
      </w:r>
      <w:r>
        <w:t xml:space="preserve"> container displayed in </w:t>
      </w:r>
      <w:r>
        <w:rPr>
          <w:b/>
        </w:rPr>
        <w:t>Azure Storage Explorer</w:t>
      </w:r>
      <w:r>
        <w:t>.</w:t>
      </w:r>
    </w:p>
    <w:p w:rsidR="003C4F61" w:rsidRDefault="000C59F6">
      <w:pPr>
        <w:numPr>
          <w:ilvl w:val="0"/>
          <w:numId w:val="21"/>
        </w:numPr>
      </w:pPr>
      <w:r>
        <w:t xml:space="preserve">Right-click the </w:t>
      </w:r>
      <w:r>
        <w:rPr>
          <w:b/>
        </w:rPr>
        <w:t>newcontainer</w:t>
      </w:r>
      <w:r>
        <w:t xml:space="preserve"> folder, select </w:t>
      </w:r>
      <w:r>
        <w:rPr>
          <w:b/>
        </w:rPr>
        <w:t>Set Public Access Level</w:t>
      </w:r>
      <w:r>
        <w:t xml:space="preserve">, and select </w:t>
      </w:r>
      <w:r>
        <w:rPr>
          <w:b/>
        </w:rPr>
        <w:t>Public read access for container and blobs</w:t>
      </w:r>
      <w:r>
        <w:t xml:space="preserve">, and click </w:t>
      </w:r>
      <w:r>
        <w:rPr>
          <w:b/>
        </w:rPr>
        <w:t>Apply</w:t>
      </w:r>
      <w:r>
        <w:t>.</w:t>
      </w:r>
    </w:p>
    <w:p w:rsidR="003C4F61" w:rsidRDefault="000C59F6">
      <w:pPr>
        <w:numPr>
          <w:ilvl w:val="0"/>
          <w:numId w:val="21"/>
        </w:numPr>
      </w:pPr>
      <w:r>
        <w:t xml:space="preserve">Right-click the newly copied file in the </w:t>
      </w:r>
      <w:r>
        <w:rPr>
          <w:b/>
        </w:rPr>
        <w:t>Azur</w:t>
      </w:r>
      <w:r>
        <w:rPr>
          <w:b/>
        </w:rPr>
        <w:t>e Storage Explorer</w:t>
      </w:r>
      <w:r>
        <w:t xml:space="preserve"> window and select </w:t>
      </w:r>
      <w:r>
        <w:rPr>
          <w:b/>
        </w:rPr>
        <w:t>Copy URL to Clipboard</w:t>
      </w:r>
      <w:r>
        <w:t>.</w:t>
      </w:r>
    </w:p>
    <w:p w:rsidR="003C4F61" w:rsidRDefault="000C59F6">
      <w:pPr>
        <w:numPr>
          <w:ilvl w:val="0"/>
          <w:numId w:val="21"/>
        </w:numPr>
      </w:pPr>
      <w:r>
        <w:t xml:space="preserve">Open a new </w:t>
      </w:r>
      <w:r>
        <w:rPr>
          <w:b/>
        </w:rPr>
        <w:t>InPrivate</w:t>
      </w:r>
      <w:r>
        <w:t xml:space="preserve"> browser window and paste the URL. You should be able to see the “Hello world” text in the browser window. You can change the access level to </w:t>
      </w:r>
      <w:r>
        <w:rPr>
          <w:b/>
        </w:rPr>
        <w:t>No public access</w:t>
      </w:r>
      <w:r>
        <w:t xml:space="preserve"> and try to reopen</w:t>
      </w:r>
      <w:r>
        <w:t xml:space="preserve"> the file in the browser window. You will receive a message indicating that the webpage cannot be found.</w:t>
      </w:r>
    </w:p>
    <w:p w:rsidR="003C4F61" w:rsidRDefault="000C59F6">
      <w:pPr>
        <w:pStyle w:val="Heading4"/>
      </w:pPr>
      <w:bookmarkStart w:id="7" w:name="task-4-copy-a-blob-between-storage-accou"/>
      <w:bookmarkEnd w:id="7"/>
      <w:r>
        <w:t>Task 4: Copy a blob between storage accounts</w:t>
      </w:r>
    </w:p>
    <w:p w:rsidR="003C4F61" w:rsidRDefault="000C59F6">
      <w:pPr>
        <w:numPr>
          <w:ilvl w:val="0"/>
          <w:numId w:val="22"/>
        </w:numPr>
      </w:pPr>
      <w:r>
        <w:t>In the Azure portal create a new storage account with the same settings as the storage account you created</w:t>
      </w:r>
      <w:r>
        <w:t xml:space="preserve"> in the first task of this lab (except for its name, which must be unique).</w:t>
      </w:r>
    </w:p>
    <w:p w:rsidR="003C4F61" w:rsidRDefault="000C59F6">
      <w:pPr>
        <w:numPr>
          <w:ilvl w:val="0"/>
          <w:numId w:val="22"/>
        </w:numPr>
      </w:pPr>
      <w:r>
        <w:t xml:space="preserve">On the </w:t>
      </w:r>
      <w:r>
        <w:rPr>
          <w:b/>
        </w:rPr>
        <w:t>Overview</w:t>
      </w:r>
      <w:r>
        <w:t xml:space="preserve"> page of the newly created storage account, click </w:t>
      </w:r>
      <w:r>
        <w:rPr>
          <w:b/>
        </w:rPr>
        <w:t>Blobs</w:t>
      </w:r>
      <w:r>
        <w:t>.</w:t>
      </w:r>
    </w:p>
    <w:p w:rsidR="003C4F61" w:rsidRDefault="000C59F6">
      <w:pPr>
        <w:numPr>
          <w:ilvl w:val="0"/>
          <w:numId w:val="22"/>
        </w:numPr>
      </w:pPr>
      <w:r>
        <w:t xml:space="preserve">On the </w:t>
      </w:r>
      <w:r>
        <w:rPr>
          <w:b/>
        </w:rPr>
        <w:t>Blob service</w:t>
      </w:r>
      <w:r>
        <w:t xml:space="preserve"> blade, click </w:t>
      </w:r>
      <w:r>
        <w:rPr>
          <w:b/>
        </w:rPr>
        <w:t>+ Container</w:t>
      </w:r>
      <w:r>
        <w:t>.</w:t>
      </w:r>
    </w:p>
    <w:p w:rsidR="003C4F61" w:rsidRDefault="000C59F6">
      <w:pPr>
        <w:numPr>
          <w:ilvl w:val="0"/>
          <w:numId w:val="22"/>
        </w:numPr>
      </w:pPr>
      <w:r>
        <w:t xml:space="preserve">On the </w:t>
      </w:r>
      <w:r>
        <w:rPr>
          <w:b/>
        </w:rPr>
        <w:t>New container</w:t>
      </w:r>
      <w:r>
        <w:t xml:space="preserve"> </w:t>
      </w:r>
      <w:r>
        <w:t xml:space="preserve">blade, specify the following and click </w:t>
      </w:r>
      <w:r>
        <w:rPr>
          <w:b/>
        </w:rPr>
        <w:t>Create</w:t>
      </w:r>
    </w:p>
    <w:p w:rsidR="003C4F61" w:rsidRDefault="000C59F6">
      <w:pPr>
        <w:pStyle w:val="Compact"/>
        <w:numPr>
          <w:ilvl w:val="0"/>
          <w:numId w:val="23"/>
        </w:numPr>
      </w:pPr>
      <w:r>
        <w:t xml:space="preserve">Name: </w:t>
      </w:r>
      <w:r>
        <w:rPr>
          <w:b/>
        </w:rPr>
        <w:t>newcontainer2</w:t>
      </w:r>
    </w:p>
    <w:p w:rsidR="003C4F61" w:rsidRDefault="000C59F6">
      <w:pPr>
        <w:pStyle w:val="Compact"/>
        <w:numPr>
          <w:ilvl w:val="0"/>
          <w:numId w:val="23"/>
        </w:numPr>
      </w:pPr>
      <w:r>
        <w:t xml:space="preserve">Access Type: </w:t>
      </w:r>
      <w:r>
        <w:rPr>
          <w:b/>
        </w:rPr>
        <w:t>Private</w:t>
      </w:r>
    </w:p>
    <w:p w:rsidR="003C4F61" w:rsidRDefault="000C59F6">
      <w:pPr>
        <w:pStyle w:val="Compact"/>
        <w:numPr>
          <w:ilvl w:val="0"/>
          <w:numId w:val="24"/>
        </w:numPr>
      </w:pPr>
      <w:r>
        <w:t xml:space="preserve">Refresh the </w:t>
      </w:r>
      <w:r>
        <w:rPr>
          <w:b/>
        </w:rPr>
        <w:t>Microsoft Azure Storage Explorer</w:t>
      </w:r>
      <w:r>
        <w:t xml:space="preserve"> </w:t>
      </w:r>
      <w:r>
        <w:t xml:space="preserve">window and navigate to the file your uploaded earlier. Right-click on the file and click </w:t>
      </w:r>
      <w:r>
        <w:rPr>
          <w:b/>
        </w:rPr>
        <w:t>Copy</w:t>
      </w:r>
      <w:r>
        <w:t xml:space="preserve">. Next, browse to </w:t>
      </w:r>
      <w:r>
        <w:rPr>
          <w:b/>
        </w:rPr>
        <w:t>newcontainer2</w:t>
      </w:r>
      <w:r>
        <w:t xml:space="preserve"> in the second storage account and click </w:t>
      </w:r>
      <w:r>
        <w:rPr>
          <w:b/>
        </w:rPr>
        <w:t>Paste</w:t>
      </w:r>
      <w:r>
        <w:t xml:space="preserve"> on the toolbar.</w:t>
      </w:r>
    </w:p>
    <w:sectPr w:rsidR="003C4F6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59F6" w:rsidRDefault="000C59F6" w:rsidP="000C59F6">
      <w:pPr>
        <w:spacing w:after="0" w:line="240" w:lineRule="auto"/>
      </w:pPr>
      <w:r>
        <w:separator/>
      </w:r>
    </w:p>
  </w:endnote>
  <w:endnote w:type="continuationSeparator" w:id="0">
    <w:p w:rsidR="000C59F6" w:rsidRDefault="000C59F6" w:rsidP="000C59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59F6" w:rsidRDefault="000C59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59F6" w:rsidRDefault="000C59F6">
    <w:pPr>
      <w:pStyle w:val="Footer"/>
    </w:pPr>
    <w:r>
      <w:t>Version: 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59F6" w:rsidRDefault="000C59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59F6" w:rsidRDefault="000C59F6" w:rsidP="000C59F6">
      <w:pPr>
        <w:spacing w:after="0" w:line="240" w:lineRule="auto"/>
      </w:pPr>
      <w:r>
        <w:separator/>
      </w:r>
    </w:p>
  </w:footnote>
  <w:footnote w:type="continuationSeparator" w:id="0">
    <w:p w:rsidR="000C59F6" w:rsidRDefault="000C59F6" w:rsidP="000C59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59F6" w:rsidRDefault="000C59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59F6" w:rsidRDefault="000C59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59F6" w:rsidRDefault="000C59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75FC63"/>
    <w:multiLevelType w:val="multilevel"/>
    <w:tmpl w:val="90E2A1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5EDCC7"/>
    <w:multiLevelType w:val="multilevel"/>
    <w:tmpl w:val="B380C0D2"/>
    <w:lvl w:ilvl="0">
      <w:start w:val="1"/>
      <w:numFmt w:val="decimal"/>
      <w:pStyle w:val="Compact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CAE800B"/>
    <w:multiLevelType w:val="multilevel"/>
    <w:tmpl w:val="D820C00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0A5F69C"/>
    <w:multiLevelType w:val="multilevel"/>
    <w:tmpl w:val="F0FA53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720227E"/>
    <w:multiLevelType w:val="multilevel"/>
    <w:tmpl w:val="BB2ACD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9B21A6A"/>
    <w:multiLevelType w:val="multilevel"/>
    <w:tmpl w:val="968AC486"/>
    <w:lvl w:ilvl="0">
      <w:start w:val="1"/>
      <w:numFmt w:val="decimal"/>
      <w:pStyle w:val="ListParagraph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6C94C55"/>
    <w:multiLevelType w:val="hybridMultilevel"/>
    <w:tmpl w:val="A1F4BC7E"/>
    <w:lvl w:ilvl="0" w:tplc="9EE0915A">
      <w:start w:val="1"/>
      <w:numFmt w:val="bullet"/>
      <w:pStyle w:val="Heading4"/>
      <w:lvlText w:val="▶"/>
      <w:lvlJc w:val="left"/>
      <w:pPr>
        <w:ind w:left="1440" w:hanging="360"/>
      </w:pPr>
      <w:rPr>
        <w:rFonts w:ascii="Segoe UI Symbol" w:hAnsi="Segoe UI 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BF0DE81"/>
    <w:multiLevelType w:val="multilevel"/>
    <w:tmpl w:val="0B5C4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C01956D"/>
    <w:multiLevelType w:val="multilevel"/>
    <w:tmpl w:val="DC0E8F2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6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8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7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0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</w:num>
  <w:num w:numId="24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59F6"/>
    <w:rsid w:val="003C4F61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DFC0C83-BF3B-4924-808A-C4E3F7806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26CA"/>
    <w:pPr>
      <w:spacing w:after="120" w:line="260" w:lineRule="exact"/>
      <w:ind w:left="720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ind w:left="0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65F1"/>
    <w:pPr>
      <w:keepNext/>
      <w:keepLines/>
      <w:numPr>
        <w:numId w:val="2"/>
      </w:numPr>
      <w:spacing w:before="180" w:after="60" w:line="300" w:lineRule="exact"/>
      <w:ind w:left="1080"/>
      <w:outlineLvl w:val="3"/>
    </w:pPr>
    <w:rPr>
      <w:rFonts w:ascii="Segoe Semibold" w:eastAsia="MS Mincho" w:hAnsi="Segoe Semibold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D65F1"/>
    <w:rPr>
      <w:rFonts w:ascii="Segoe Semibold" w:eastAsia="MS Mincho" w:hAnsi="Segoe Semibold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220A78"/>
    <w:pPr>
      <w:numPr>
        <w:numId w:val="11"/>
      </w:numPr>
    </w:pPr>
  </w:style>
  <w:style w:type="character" w:customStyle="1" w:styleId="CompactChar">
    <w:name w:val="Compact Char"/>
    <w:basedOn w:val="DefaultParagraphFont"/>
    <w:link w:val="Compact"/>
    <w:rsid w:val="00220A78"/>
    <w:rPr>
      <w:rFonts w:ascii="Segoe" w:eastAsia="Times New Roman" w:hAnsi="Segoe" w:cs="Times New Roman"/>
      <w:sz w:val="19"/>
      <w:szCs w:val="24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styleId="Header">
    <w:name w:val="header"/>
    <w:basedOn w:val="Normal"/>
    <w:link w:val="HeaderChar"/>
    <w:uiPriority w:val="99"/>
    <w:unhideWhenUsed/>
    <w:rsid w:val="000C59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9F6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0C59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9F6"/>
    <w:rPr>
      <w:rFonts w:ascii="Segoe" w:eastAsia="Times New Roman" w:hAnsi="Segoe" w:cs="Times New Roman"/>
      <w:sz w:val="19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2</Words>
  <Characters>37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vid Papini</cp:lastModifiedBy>
  <cp:revision>2</cp:revision>
  <dcterms:created xsi:type="dcterms:W3CDTF">2018-11-02T15:26:00Z</dcterms:created>
  <dcterms:modified xsi:type="dcterms:W3CDTF">2018-11-02T15:26:00Z</dcterms:modified>
</cp:coreProperties>
</file>